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F90E2C3" w14:textId="77777777" w:rsidR="00A45AB1" w:rsidRPr="00A45AB1" w:rsidRDefault="00A45AB1" w:rsidP="00A45AB1">
      <w:pPr>
        <w:spacing w:before="100" w:beforeAutospacing="1" w:after="100" w:afterAutospacing="1" w:line="240" w:lineRule="auto"/>
        <w:rPr>
          <w:rFonts w:ascii="Times New Roman" w:eastAsia="Times New Roman" w:hAnsi="Times New Roman" w:cs="Times New Roman"/>
          <w:sz w:val="24"/>
          <w:szCs w:val="24"/>
        </w:rPr>
      </w:pPr>
      <w:r w:rsidRPr="00A45AB1">
        <w:rPr>
          <w:rFonts w:ascii="Times New Roman" w:eastAsia="Times New Roman" w:hAnsi="Times New Roman" w:cs="Times New Roman"/>
          <w:b/>
          <w:bCs/>
          <w:sz w:val="24"/>
          <w:szCs w:val="24"/>
        </w:rPr>
        <w:t>Congratulations again for finishing the course!!</w:t>
      </w:r>
    </w:p>
    <w:p w14:paraId="44580B90" w14:textId="77777777" w:rsidR="00A45AB1" w:rsidRPr="00A45AB1" w:rsidRDefault="00A45AB1" w:rsidP="00A45AB1">
      <w:pPr>
        <w:spacing w:before="100" w:beforeAutospacing="1" w:after="100" w:afterAutospacing="1" w:line="240" w:lineRule="auto"/>
        <w:rPr>
          <w:rFonts w:ascii="Times New Roman" w:eastAsia="Times New Roman" w:hAnsi="Times New Roman" w:cs="Times New Roman"/>
          <w:sz w:val="24"/>
          <w:szCs w:val="24"/>
        </w:rPr>
      </w:pPr>
      <w:r w:rsidRPr="00A45AB1">
        <w:rPr>
          <w:rFonts w:ascii="Times New Roman" w:eastAsia="Times New Roman" w:hAnsi="Times New Roman" w:cs="Times New Roman"/>
          <w:sz w:val="24"/>
          <w:szCs w:val="24"/>
        </w:rPr>
        <w:t>Honestly, you should go to celebrate now because we did learn a lot. Most importantly, you kept at it which is not easy at all. We are proud of you, and you should be very proud of yourself. Big Thumbs-ups to you. Before you go celebrate though, we would love to hear from you:</w:t>
      </w:r>
    </w:p>
    <w:p w14:paraId="00C05A0D" w14:textId="77777777" w:rsidR="00A45AB1" w:rsidRPr="00A45AB1" w:rsidRDefault="00A45AB1" w:rsidP="00A45AB1">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A45AB1">
        <w:rPr>
          <w:rFonts w:ascii="Times New Roman" w:eastAsia="Times New Roman" w:hAnsi="Times New Roman" w:cs="Times New Roman"/>
          <w:sz w:val="24"/>
          <w:szCs w:val="24"/>
        </w:rPr>
        <w:t>What did you think of the course?</w:t>
      </w:r>
    </w:p>
    <w:p w14:paraId="6E4B43D1" w14:textId="77777777" w:rsidR="00A45AB1" w:rsidRPr="00A45AB1" w:rsidRDefault="00A45AB1" w:rsidP="00A45AB1">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A45AB1">
        <w:rPr>
          <w:rFonts w:ascii="Times New Roman" w:eastAsia="Times New Roman" w:hAnsi="Times New Roman" w:cs="Times New Roman"/>
          <w:sz w:val="24"/>
          <w:szCs w:val="24"/>
        </w:rPr>
        <w:t>Did the course give you what you expected?</w:t>
      </w:r>
    </w:p>
    <w:p w14:paraId="58759160" w14:textId="77777777" w:rsidR="00A45AB1" w:rsidRPr="00A45AB1" w:rsidRDefault="00A45AB1" w:rsidP="00A45AB1">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A45AB1">
        <w:rPr>
          <w:rFonts w:ascii="Times New Roman" w:eastAsia="Times New Roman" w:hAnsi="Times New Roman" w:cs="Times New Roman"/>
          <w:sz w:val="24"/>
          <w:szCs w:val="24"/>
        </w:rPr>
        <w:t>What are your suggestions for improving the course?</w:t>
      </w:r>
    </w:p>
    <w:p w14:paraId="3156FD32" w14:textId="77777777" w:rsidR="00A45AB1" w:rsidRPr="00A45AB1" w:rsidRDefault="00A45AB1" w:rsidP="00A45AB1">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A45AB1">
        <w:rPr>
          <w:rFonts w:ascii="Times New Roman" w:eastAsia="Times New Roman" w:hAnsi="Times New Roman" w:cs="Times New Roman"/>
          <w:sz w:val="24"/>
          <w:szCs w:val="24"/>
        </w:rPr>
        <w:t>What do you want us to do for our next course?</w:t>
      </w:r>
    </w:p>
    <w:p w14:paraId="2FAAB422" w14:textId="0073AE89" w:rsidR="00A45AB1" w:rsidRPr="00A45AB1" w:rsidRDefault="00A45AB1" w:rsidP="00A45AB1">
      <w:pPr>
        <w:spacing w:before="100" w:beforeAutospacing="1" w:after="100" w:afterAutospacing="1" w:line="240" w:lineRule="auto"/>
        <w:rPr>
          <w:rFonts w:ascii="Times New Roman" w:eastAsia="Times New Roman" w:hAnsi="Times New Roman" w:cs="Times New Roman"/>
          <w:sz w:val="24"/>
          <w:szCs w:val="24"/>
        </w:rPr>
      </w:pPr>
      <w:r w:rsidRPr="00A45AB1">
        <w:rPr>
          <w:rFonts w:ascii="Times New Roman" w:eastAsia="Times New Roman" w:hAnsi="Times New Roman" w:cs="Times New Roman"/>
          <w:sz w:val="24"/>
          <w:szCs w:val="24"/>
        </w:rPr>
        <w:t xml:space="preserve">You can fill out this course feedback form: </w:t>
      </w:r>
      <w:hyperlink r:id="rId5" w:tgtFrame="_blank" w:history="1">
        <w:r w:rsidRPr="00A45AB1">
          <w:rPr>
            <w:rFonts w:ascii="Times New Roman" w:eastAsia="Times New Roman" w:hAnsi="Times New Roman" w:cs="Times New Roman"/>
            <w:color w:val="0000FF"/>
            <w:sz w:val="24"/>
            <w:szCs w:val="24"/>
            <w:u w:val="single"/>
          </w:rPr>
          <w:t>https://forms.gle/pmnYCYgtCuL6LEzH6</w:t>
        </w:r>
      </w:hyperlink>
      <w:r w:rsidRPr="00A45AB1">
        <w:rPr>
          <w:rFonts w:ascii="Times New Roman" w:eastAsia="Times New Roman" w:hAnsi="Times New Roman" w:cs="Times New Roman"/>
          <w:sz w:val="24"/>
          <w:szCs w:val="24"/>
        </w:rPr>
        <w:t xml:space="preserve"> </w:t>
      </w:r>
      <w:bookmarkStart w:id="0" w:name="_GoBack"/>
      <w:bookmarkEnd w:id="0"/>
    </w:p>
    <w:p w14:paraId="42CD38F8" w14:textId="77777777" w:rsidR="00A45AB1" w:rsidRPr="00A45AB1" w:rsidRDefault="00A45AB1" w:rsidP="00A45AB1">
      <w:pPr>
        <w:spacing w:before="100" w:beforeAutospacing="1" w:after="100" w:afterAutospacing="1" w:line="240" w:lineRule="auto"/>
        <w:rPr>
          <w:rFonts w:ascii="Times New Roman" w:eastAsia="Times New Roman" w:hAnsi="Times New Roman" w:cs="Times New Roman"/>
          <w:sz w:val="24"/>
          <w:szCs w:val="24"/>
        </w:rPr>
      </w:pPr>
      <w:r w:rsidRPr="00A45AB1">
        <w:rPr>
          <w:rFonts w:ascii="Times New Roman" w:eastAsia="Times New Roman" w:hAnsi="Times New Roman" w:cs="Times New Roman"/>
          <w:sz w:val="24"/>
          <w:szCs w:val="24"/>
        </w:rPr>
        <w:t>If you really liked the course, please give us a rating and write us a public review so others in the community know about your experience as it is very important for future students. Also, don't forget to tell your friends about this course and mention us in your social media with the Hashtag #TforDesign.</w:t>
      </w:r>
    </w:p>
    <w:p w14:paraId="59C086CB" w14:textId="77777777" w:rsidR="00A45AB1" w:rsidRPr="00A45AB1" w:rsidRDefault="00A45AB1" w:rsidP="00A45AB1">
      <w:pPr>
        <w:spacing w:before="100" w:beforeAutospacing="1" w:after="100" w:afterAutospacing="1" w:line="240" w:lineRule="auto"/>
        <w:rPr>
          <w:rFonts w:ascii="Times New Roman" w:eastAsia="Times New Roman" w:hAnsi="Times New Roman" w:cs="Times New Roman"/>
          <w:sz w:val="24"/>
          <w:szCs w:val="24"/>
        </w:rPr>
      </w:pPr>
      <w:r w:rsidRPr="00A45AB1">
        <w:rPr>
          <w:rFonts w:ascii="Times New Roman" w:eastAsia="Times New Roman" w:hAnsi="Times New Roman" w:cs="Times New Roman"/>
          <w:sz w:val="24"/>
          <w:szCs w:val="24"/>
        </w:rPr>
        <w:t>Thanks a lot in advance :)</w:t>
      </w:r>
    </w:p>
    <w:p w14:paraId="49FFEE6A" w14:textId="77777777" w:rsidR="00A45AB1" w:rsidRPr="00A45AB1" w:rsidRDefault="00A45AB1" w:rsidP="00A45AB1">
      <w:pPr>
        <w:spacing w:before="100" w:beforeAutospacing="1" w:after="100" w:afterAutospacing="1" w:line="240" w:lineRule="auto"/>
        <w:rPr>
          <w:rFonts w:ascii="Times New Roman" w:eastAsia="Times New Roman" w:hAnsi="Times New Roman" w:cs="Times New Roman"/>
          <w:sz w:val="24"/>
          <w:szCs w:val="24"/>
        </w:rPr>
      </w:pPr>
      <w:r w:rsidRPr="00A45AB1">
        <w:rPr>
          <w:rFonts w:ascii="Times New Roman" w:eastAsia="Times New Roman" w:hAnsi="Times New Roman" w:cs="Times New Roman"/>
          <w:sz w:val="24"/>
          <w:szCs w:val="24"/>
        </w:rPr>
        <w:t>Yours in Learning and Growth, </w:t>
      </w:r>
    </w:p>
    <w:p w14:paraId="7A6A3C16" w14:textId="77777777" w:rsidR="00A45AB1" w:rsidRPr="00A45AB1" w:rsidRDefault="00A45AB1" w:rsidP="00A45AB1">
      <w:pPr>
        <w:spacing w:before="100" w:beforeAutospacing="1" w:after="100" w:afterAutospacing="1" w:line="240" w:lineRule="auto"/>
        <w:rPr>
          <w:rFonts w:ascii="Times New Roman" w:eastAsia="Times New Roman" w:hAnsi="Times New Roman" w:cs="Times New Roman"/>
          <w:sz w:val="24"/>
          <w:szCs w:val="24"/>
        </w:rPr>
      </w:pPr>
      <w:r w:rsidRPr="00A45AB1">
        <w:rPr>
          <w:rFonts w:ascii="Times New Roman" w:eastAsia="Times New Roman" w:hAnsi="Times New Roman" w:cs="Times New Roman"/>
          <w:sz w:val="24"/>
          <w:szCs w:val="24"/>
        </w:rPr>
        <w:t xml:space="preserve">Tayseer Almattar and the TforDesign team  </w:t>
      </w:r>
    </w:p>
    <w:p w14:paraId="7DF132CB" w14:textId="77777777" w:rsidR="00DB6DC6" w:rsidRDefault="00DB6DC6"/>
    <w:sectPr w:rsidR="00DB6DC6">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2BE557A"/>
    <w:multiLevelType w:val="multilevel"/>
    <w:tmpl w:val="FBA478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O2NDWyNDA3NTKyMLJQ0lEKTi0uzszPAykwrAUA0/ysjywAAAA="/>
  </w:docVars>
  <w:rsids>
    <w:rsidRoot w:val="00362C17"/>
    <w:rsid w:val="00362C17"/>
    <w:rsid w:val="00A45AB1"/>
    <w:rsid w:val="00DB6DC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6990F1"/>
  <w15:chartTrackingRefBased/>
  <w15:docId w15:val="{5B0787EC-FE22-4CCD-9B14-37ED28A544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A45AB1"/>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A45AB1"/>
    <w:rPr>
      <w:b/>
      <w:bCs/>
    </w:rPr>
  </w:style>
  <w:style w:type="character" w:styleId="Hyperlink">
    <w:name w:val="Hyperlink"/>
    <w:basedOn w:val="DefaultParagraphFont"/>
    <w:uiPriority w:val="99"/>
    <w:semiHidden/>
    <w:unhideWhenUsed/>
    <w:rsid w:val="00A45AB1"/>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591493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forms.gle/pmnYCYgtCuL6LEzH6"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157</Words>
  <Characters>901</Characters>
  <Application>Microsoft Office Word</Application>
  <DocSecurity>0</DocSecurity>
  <Lines>7</Lines>
  <Paragraphs>2</Paragraphs>
  <ScaleCrop>false</ScaleCrop>
  <Company/>
  <LinksUpToDate>false</LinksUpToDate>
  <CharactersWithSpaces>10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yseer Almattar</dc:creator>
  <cp:keywords/>
  <dc:description/>
  <cp:lastModifiedBy>Tayseer Almattar</cp:lastModifiedBy>
  <cp:revision>2</cp:revision>
  <dcterms:created xsi:type="dcterms:W3CDTF">2019-10-24T12:54:00Z</dcterms:created>
  <dcterms:modified xsi:type="dcterms:W3CDTF">2019-10-24T12:55:00Z</dcterms:modified>
</cp:coreProperties>
</file>